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DD92D1" w14:textId="0F209D0D" w:rsidR="00CC186F" w:rsidRPr="00CC186F" w:rsidRDefault="00CC186F" w:rsidP="00CC186F">
      <w:pPr>
        <w:jc w:val="center"/>
        <w:rPr>
          <w:rFonts w:ascii="Times New Roman" w:hAnsi="Times New Roman" w:cs="Times New Roman"/>
        </w:rPr>
      </w:pPr>
      <w:r w:rsidRPr="00CC186F">
        <w:rPr>
          <w:rFonts w:ascii="Times New Roman" w:hAnsi="Times New Roman" w:cs="Times New Roman"/>
        </w:rPr>
        <w:t>ORAR PIPP sem I</w:t>
      </w:r>
    </w:p>
    <w:tbl>
      <w:tblPr>
        <w:tblW w:w="147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"/>
        <w:gridCol w:w="3271"/>
        <w:gridCol w:w="2977"/>
        <w:gridCol w:w="2977"/>
        <w:gridCol w:w="3323"/>
        <w:gridCol w:w="1496"/>
      </w:tblGrid>
      <w:tr w:rsidR="00CC186F" w:rsidRPr="00CC186F" w14:paraId="3809A673" w14:textId="77777777" w:rsidTr="00CC186F">
        <w:trPr>
          <w:trHeight w:val="30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1843FC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ra/zi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F4E087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uni</w:t>
            </w: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568DE9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rți</w:t>
            </w: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8EE894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iercuri</w:t>
            </w: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7D53CC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Joi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04B7BE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Vineri</w:t>
            </w:r>
          </w:p>
        </w:tc>
      </w:tr>
      <w:tr w:rsidR="00CC186F" w:rsidRPr="00CC186F" w14:paraId="128FF5FC" w14:textId="77777777" w:rsidTr="00CC186F">
        <w:trPr>
          <w:trHeight w:val="30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436CFB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-9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B8C5E7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8D1E43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CEC70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B65DD1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39E19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C186F" w:rsidRPr="00CC186F" w14:paraId="17414773" w14:textId="77777777" w:rsidTr="00CC186F">
        <w:trPr>
          <w:trHeight w:val="30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DC8AC1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-10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C3EF86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C8A040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97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B8966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sihologia dezvoltării, curs, Mihăescu D</w:t>
            </w:r>
          </w:p>
        </w:tc>
        <w:tc>
          <w:tcPr>
            <w:tcW w:w="3323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6F07D8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Practică pedagogică în învăţământul preşcolar, Popa Maria,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7y4r33c 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8CD12B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27F551B5" w14:textId="77777777" w:rsidTr="00CC186F">
        <w:trPr>
          <w:trHeight w:val="585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5EBEAD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-11</w:t>
            </w:r>
          </w:p>
        </w:tc>
        <w:tc>
          <w:tcPr>
            <w:tcW w:w="3271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C5B9A7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undamentele psihologiei, curs, Mara D.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rm53sik,</w:t>
            </w: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https://meet.google.com/lookup/btzo4nvqhl</w:t>
            </w:r>
          </w:p>
        </w:tc>
        <w:tc>
          <w:tcPr>
            <w:tcW w:w="297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702E7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Limba română, curs, Mara L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wyqhngw, </w:t>
            </w: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et.google.com/vfd-rxpe-fbo</w:t>
            </w:r>
          </w:p>
        </w:tc>
        <w:tc>
          <w:tcPr>
            <w:tcW w:w="297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B322D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3323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4C278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958AA8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3B8B5BBC" w14:textId="77777777" w:rsidTr="00CC186F">
        <w:trPr>
          <w:trHeight w:val="855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4C5E34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-12</w:t>
            </w:r>
          </w:p>
        </w:tc>
        <w:tc>
          <w:tcPr>
            <w:tcW w:w="3271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C6B560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97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28FE76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B6E5DB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sihologia dezvoltării, seminar, Mihăescu D</w:t>
            </w:r>
          </w:p>
        </w:tc>
        <w:tc>
          <w:tcPr>
            <w:tcW w:w="3323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9CFF76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014A47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49569AEF" w14:textId="77777777" w:rsidTr="00CC186F">
        <w:trPr>
          <w:trHeight w:val="81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4B223F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-13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6DBAC2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undamentele psihologiei, seminar, Mara D.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rm53sik,</w:t>
            </w: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https://meet.google.com/lookup/btzo4nvqhl</w:t>
            </w:r>
          </w:p>
        </w:tc>
        <w:tc>
          <w:tcPr>
            <w:tcW w:w="297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A25F4C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Literatura română, curs, Mara L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wrcvsv7, </w:t>
            </w: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et.google.com/vfd-rxpe-fbo</w:t>
            </w: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2EB0A3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sihologia dezvoltării, seminar, Mihăescu D</w:t>
            </w: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3B48BD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port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fn4lzkj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624751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47CFEC82" w14:textId="77777777" w:rsidTr="00CC186F">
        <w:trPr>
          <w:trHeight w:val="60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82989F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-14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25BE6A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undamentele psihologiei, seminar, Mara D.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rm53sik</w:t>
            </w: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hyperlink r:id="rId4" w:tgtFrame="_blank" w:history="1">
              <w:r w:rsidRPr="00CC186F">
                <w:rPr>
                  <w:rFonts w:ascii="Times New Roman" w:eastAsia="Times New Roman" w:hAnsi="Times New Roman" w:cs="Times New Roman"/>
                  <w:color w:val="0000FF"/>
                  <w:u w:val="single"/>
                  <w:lang w:eastAsia="en-GB"/>
                </w:rPr>
                <w:t>https://meet.google.com/lookup/btzo4nvqhl</w:t>
              </w:r>
            </w:hyperlink>
          </w:p>
        </w:tc>
        <w:tc>
          <w:tcPr>
            <w:tcW w:w="297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606BA42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242FF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512D90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port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fn4lzkj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4DB971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5D2A66C4" w14:textId="77777777" w:rsidTr="00CC186F">
        <w:trPr>
          <w:trHeight w:val="63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B10382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-15</w:t>
            </w:r>
          </w:p>
        </w:tc>
        <w:tc>
          <w:tcPr>
            <w:tcW w:w="3271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04242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Educație interculturala, curs, Mara D.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nk26fgi</w:t>
            </w: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, </w:t>
            </w:r>
            <w:hyperlink r:id="rId5" w:tgtFrame="_blank" w:history="1">
              <w:r w:rsidRPr="00CC186F">
                <w:rPr>
                  <w:rFonts w:ascii="Times New Roman" w:eastAsia="Times New Roman" w:hAnsi="Times New Roman" w:cs="Times New Roman"/>
                  <w:color w:val="0000FF"/>
                  <w:u w:val="single"/>
                  <w:lang w:eastAsia="en-GB"/>
                </w:rPr>
                <w:t>https://meet.google.com/lookup/d4pv6xx2w5</w:t>
              </w:r>
            </w:hyperlink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5AA203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Literatura română seminar, Ciochina C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m2ledcw</w:t>
            </w:r>
          </w:p>
        </w:tc>
        <w:tc>
          <w:tcPr>
            <w:tcW w:w="2977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06243A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Educatie timpurie, curs Mag Alina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vxlrt6a</w:t>
            </w:r>
          </w:p>
        </w:tc>
        <w:tc>
          <w:tcPr>
            <w:tcW w:w="3323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A8CEC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undamentele pedagogiei, curs Nicu Adriana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b7z5rex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11EFD4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32FE20D4" w14:textId="77777777" w:rsidTr="00CC186F">
        <w:trPr>
          <w:trHeight w:val="81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B5435F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-16</w:t>
            </w:r>
          </w:p>
        </w:tc>
        <w:tc>
          <w:tcPr>
            <w:tcW w:w="3271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E66901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572EDF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Literatura română seminar, Ciochina C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m2ledcw</w:t>
            </w:r>
          </w:p>
        </w:tc>
        <w:tc>
          <w:tcPr>
            <w:tcW w:w="2977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ADDCE2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3323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FF8298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41FFC6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5260B6CB" w14:textId="77777777" w:rsidTr="00CC186F">
        <w:trPr>
          <w:trHeight w:val="1185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3E2CF2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-17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4F2824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C3B9F4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Limba română seminar, Ciochina C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jqowej4</w:t>
            </w: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C1AD6B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26AB4C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undamentele pedagogiei, sem.gr1 Nicu Adriana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b7z5rex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86831C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52D5CD5A" w14:textId="77777777" w:rsidTr="00CC186F">
        <w:trPr>
          <w:trHeight w:val="1215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51599E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-18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E7F45D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967830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Limba română seminar, Ciochina C, cod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jqowej4</w:t>
            </w: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8DB290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8121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Fundamentele pedagogiei, sem.gr2 Nicu Adriana </w:t>
            </w:r>
            <w:r w:rsidRPr="00CC186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b7z5rex</w:t>
            </w: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AA8C51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CC186F" w:rsidRPr="00CC186F" w14:paraId="180C43F4" w14:textId="77777777" w:rsidTr="00CC186F">
        <w:trPr>
          <w:trHeight w:val="645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33CBEF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8-19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2392A6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BDC9D7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5074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254E9D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45C7BC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C186F" w:rsidRPr="00CC186F" w14:paraId="31B5BFE3" w14:textId="77777777" w:rsidTr="00CC186F">
        <w:trPr>
          <w:trHeight w:val="30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979426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-20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B4B99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300599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3905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D4C6DF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E497A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CC186F" w:rsidRPr="00CC186F" w14:paraId="5F36338C" w14:textId="77777777" w:rsidTr="00CC186F">
        <w:trPr>
          <w:trHeight w:val="300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8F36F7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CC18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-21</w:t>
            </w:r>
          </w:p>
        </w:tc>
        <w:tc>
          <w:tcPr>
            <w:tcW w:w="327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3C70DB" w14:textId="77777777" w:rsidR="00CC186F" w:rsidRPr="00CC186F" w:rsidRDefault="00CC186F" w:rsidP="00CC18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C2543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9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25362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32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9AE875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9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D4A121" w14:textId="77777777" w:rsidR="00CC186F" w:rsidRPr="00CC186F" w:rsidRDefault="00CC186F" w:rsidP="00CC18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1920F3AA" w14:textId="77777777" w:rsidR="006D1045" w:rsidRDefault="00CC186F"/>
    <w:sectPr w:rsidR="006D1045" w:rsidSect="00CC18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sDQ1MDQzMTM2sjRR0lEKTi0uzszPAykwrAUAPk0zzCwAAAA="/>
  </w:docVars>
  <w:rsids>
    <w:rsidRoot w:val="00CC186F"/>
    <w:rsid w:val="00624370"/>
    <w:rsid w:val="00AD130B"/>
    <w:rsid w:val="00C51CD1"/>
    <w:rsid w:val="00CC186F"/>
    <w:rsid w:val="00DD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56EE0"/>
  <w15:chartTrackingRefBased/>
  <w15:docId w15:val="{09F888F4-4F96-493A-916B-3AA67425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C18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93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lookup/d4pv6xx2w5" TargetMode="External"/><Relationship Id="rId4" Type="http://schemas.openxmlformats.org/officeDocument/2006/relationships/hyperlink" Target="https://meet.google.com/lookup/btzo4nvqh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Sonia Duse</dc:creator>
  <cp:keywords/>
  <dc:description/>
  <cp:lastModifiedBy>Carmen Sonia Duse</cp:lastModifiedBy>
  <cp:revision>1</cp:revision>
  <dcterms:created xsi:type="dcterms:W3CDTF">2021-01-07T16:11:00Z</dcterms:created>
  <dcterms:modified xsi:type="dcterms:W3CDTF">2021-01-07T16:13:00Z</dcterms:modified>
</cp:coreProperties>
</file>